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7C3AB" w14:textId="50C0480D" w:rsidR="004F1CD0" w:rsidRDefault="00385430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Ne</w:t>
      </w:r>
      <w:r w:rsidR="000C56E1">
        <w:rPr>
          <w:sz w:val="36"/>
          <w:szCs w:val="36"/>
          <w:lang w:val="en-GB"/>
        </w:rPr>
        <w:t>w Hampshire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A2FA3B" w14:textId="77777777" w:rsidR="000663E3" w:rsidRDefault="000663E3" w:rsidP="00CB37D9">
      <w:pPr>
        <w:spacing w:after="0" w:line="240" w:lineRule="auto"/>
      </w:pPr>
      <w:r>
        <w:separator/>
      </w:r>
    </w:p>
  </w:endnote>
  <w:endnote w:type="continuationSeparator" w:id="0">
    <w:p w14:paraId="7BE6B030" w14:textId="77777777" w:rsidR="000663E3" w:rsidRDefault="000663E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13703D" w14:textId="77777777" w:rsidR="00AE6207" w:rsidRDefault="00AE62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6DC7A" w14:textId="2D911E01" w:rsidR="00CB37D9" w:rsidRPr="00AE6207" w:rsidRDefault="00CB37D9" w:rsidP="00AE62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1864C9" w14:textId="77777777" w:rsidR="00AE6207" w:rsidRDefault="00AE62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A30E80" w14:textId="77777777" w:rsidR="000663E3" w:rsidRDefault="000663E3" w:rsidP="00CB37D9">
      <w:pPr>
        <w:spacing w:after="0" w:line="240" w:lineRule="auto"/>
      </w:pPr>
      <w:r>
        <w:separator/>
      </w:r>
    </w:p>
  </w:footnote>
  <w:footnote w:type="continuationSeparator" w:id="0">
    <w:p w14:paraId="10912094" w14:textId="77777777" w:rsidR="000663E3" w:rsidRDefault="000663E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F0C989" w14:textId="77777777" w:rsidR="00AE6207" w:rsidRDefault="00AE62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33F6E" w14:textId="318DD27B" w:rsidR="00AD6FC0" w:rsidRPr="00AE6207" w:rsidRDefault="00AD6FC0" w:rsidP="00AE62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35C440" w14:textId="77777777" w:rsidR="00AE6207" w:rsidRDefault="00AE62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83305760">
    <w:abstractNumId w:val="1"/>
  </w:num>
  <w:num w:numId="2" w16cid:durableId="2089571977">
    <w:abstractNumId w:val="0"/>
  </w:num>
  <w:num w:numId="3" w16cid:durableId="975715623">
    <w:abstractNumId w:val="2"/>
  </w:num>
  <w:num w:numId="4" w16cid:durableId="2063208716">
    <w:abstractNumId w:val="4"/>
  </w:num>
  <w:num w:numId="5" w16cid:durableId="119997407">
    <w:abstractNumId w:val="5"/>
  </w:num>
  <w:num w:numId="6" w16cid:durableId="684400074">
    <w:abstractNumId w:val="3"/>
  </w:num>
  <w:num w:numId="7" w16cid:durableId="1882789324">
    <w:abstractNumId w:val="8"/>
  </w:num>
  <w:num w:numId="8" w16cid:durableId="1722709198">
    <w:abstractNumId w:val="6"/>
  </w:num>
  <w:num w:numId="9" w16cid:durableId="25074136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663E3"/>
    <w:rsid w:val="000926AA"/>
    <w:rsid w:val="000C56E1"/>
    <w:rsid w:val="000D10EF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24D96"/>
    <w:rsid w:val="00555B67"/>
    <w:rsid w:val="00560593"/>
    <w:rsid w:val="00570A17"/>
    <w:rsid w:val="005826D8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370F"/>
    <w:rsid w:val="006F5F60"/>
    <w:rsid w:val="007478D0"/>
    <w:rsid w:val="007D2FFB"/>
    <w:rsid w:val="00814775"/>
    <w:rsid w:val="00817C7B"/>
    <w:rsid w:val="00831A9F"/>
    <w:rsid w:val="0083370E"/>
    <w:rsid w:val="008339D8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A17025"/>
    <w:rsid w:val="00A177F1"/>
    <w:rsid w:val="00A56F25"/>
    <w:rsid w:val="00A77BBB"/>
    <w:rsid w:val="00A84F9E"/>
    <w:rsid w:val="00A94529"/>
    <w:rsid w:val="00AC0692"/>
    <w:rsid w:val="00AD6FC0"/>
    <w:rsid w:val="00AE6207"/>
    <w:rsid w:val="00B02B94"/>
    <w:rsid w:val="00B32A3C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9546D"/>
    <w:rsid w:val="00F17DF3"/>
    <w:rsid w:val="00F27488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10" Target="footer1.xml" Type="http://schemas.openxmlformats.org/officeDocument/2006/relationships/footer"/><Relationship Id="rId11" Target="footer2.xml" Type="http://schemas.openxmlformats.org/officeDocument/2006/relationships/footer"/><Relationship Id="rId12" Target="header3.xml" Type="http://schemas.openxmlformats.org/officeDocument/2006/relationships/header"/><Relationship Id="rId13" Target="footer3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http://www.ftc.gov/credit" TargetMode="External" Type="http://schemas.openxmlformats.org/officeDocument/2006/relationships/hyperlink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638</Words>
  <Characters>3638</Characters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8</CharactersWithSpaces>
  <SharedDoc>false</SharedDoc>
  <HyperlinksChanged>false</HyperlinksChanged>
  <AppVersion>16.0000</AppVersion>
  <Manager/>
  <Application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